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15D0957" w:rsidR="003E2A3C" w:rsidRDefault="004A1263" w:rsidP="0057138C">
      <w:pPr>
        <w:pStyle w:val="Heading1"/>
        <w:jc w:val="center"/>
      </w:pPr>
      <w:bookmarkStart w:id="0" w:name="_Hlk77073463"/>
      <w:bookmarkEnd w:id="0"/>
      <w:r>
        <w:t xml:space="preserve">Guide: </w:t>
      </w:r>
      <w:r w:rsidRPr="004A1263">
        <w:t>Playwright</w:t>
      </w:r>
    </w:p>
    <w:p w14:paraId="618E145E" w14:textId="65EC3852" w:rsidR="00211A5E" w:rsidRDefault="004A1263" w:rsidP="004A1263">
      <w:pPr>
        <w:rPr>
          <w:noProof/>
        </w:rPr>
      </w:pPr>
      <w:r w:rsidRPr="00FC1A91">
        <w:rPr>
          <w:noProof/>
        </w:rPr>
        <w:t xml:space="preserve">Introduction to </w:t>
      </w:r>
      <w:r>
        <w:rPr>
          <w:noProof/>
        </w:rPr>
        <w:t>Playwright</w:t>
      </w:r>
      <w:r w:rsidRPr="00FC1A91">
        <w:rPr>
          <w:noProof/>
        </w:rPr>
        <w:t xml:space="preserve"> for the </w:t>
      </w:r>
      <w:hyperlink r:id="rId11" w:history="1">
        <w:r w:rsidRPr="00CD7F0D">
          <w:rPr>
            <w:rStyle w:val="Hyperlink"/>
            <w:sz w:val="24"/>
            <w:szCs w:val="24"/>
          </w:rPr>
          <w:t>"</w:t>
        </w:r>
        <w:r w:rsidRPr="00CD7F0D">
          <w:rPr>
            <w:rStyle w:val="Hyperlink"/>
            <w:noProof/>
            <w:sz w:val="24"/>
            <w:szCs w:val="24"/>
          </w:rPr>
          <w:t xml:space="preserve">JavaScript </w:t>
        </w:r>
        <w:r w:rsidRPr="00CD7F0D">
          <w:rPr>
            <w:rStyle w:val="Hyperlink"/>
            <w:sz w:val="24"/>
            <w:szCs w:val="24"/>
          </w:rPr>
          <w:t>Applications" course@</w:t>
        </w:r>
        <w:r w:rsidRPr="00CD7F0D">
          <w:rPr>
            <w:rStyle w:val="Hyperlink"/>
            <w:noProof/>
            <w:sz w:val="24"/>
            <w:szCs w:val="24"/>
          </w:rPr>
          <w:t>SoftUni</w:t>
        </w:r>
        <w:r w:rsidRPr="00CD7F0D">
          <w:rPr>
            <w:rStyle w:val="Hyperlink"/>
            <w:noProof/>
          </w:rPr>
          <w:t>.</w:t>
        </w:r>
      </w:hyperlink>
    </w:p>
    <w:p w14:paraId="592EBD29" w14:textId="08E4DD69" w:rsidR="00640502" w:rsidRDefault="004A1263" w:rsidP="004A1263">
      <w:pPr>
        <w:pStyle w:val="Heading2"/>
      </w:pPr>
      <w:r>
        <w:t>Installation</w:t>
      </w:r>
    </w:p>
    <w:p w14:paraId="4F0EB5EC" w14:textId="7D2FE191" w:rsidR="00211A5E" w:rsidRPr="00211A5E" w:rsidRDefault="00211A5E" w:rsidP="00211A5E">
      <w:pPr>
        <w:rPr>
          <w:noProof/>
          <w:lang w:val="bg-BG"/>
        </w:rPr>
      </w:pPr>
      <w:r w:rsidRPr="00211A5E">
        <w:rPr>
          <w:noProof/>
          <w:lang w:val="bg-BG"/>
        </w:rPr>
        <w:t xml:space="preserve">Playwright enables fast, reliable and capable automation across all browsers. </w:t>
      </w:r>
    </w:p>
    <w:p w14:paraId="3258499F" w14:textId="38DB76EB" w:rsidR="00A837E8" w:rsidRDefault="00211A5E" w:rsidP="00A837E8">
      <w:pPr>
        <w:pStyle w:val="ListParagraph"/>
        <w:numPr>
          <w:ilvl w:val="0"/>
          <w:numId w:val="40"/>
        </w:numPr>
      </w:pPr>
      <w:r>
        <w:t>First, we need to start the serve</w:t>
      </w:r>
      <w:r w:rsidR="00A837E8">
        <w:t>r</w:t>
      </w:r>
      <w:r w:rsidR="00F86B6D">
        <w:t>:</w:t>
      </w:r>
    </w:p>
    <w:p w14:paraId="6BC56CBB" w14:textId="0F452261" w:rsidR="00211A5E" w:rsidRDefault="00A837E8" w:rsidP="00D649E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360"/>
      </w:pPr>
      <w:r>
        <w:t>node server.js</w:t>
      </w:r>
    </w:p>
    <w:p w14:paraId="36392D29" w14:textId="74E1A399" w:rsidR="005924BB" w:rsidRPr="005924BB" w:rsidRDefault="001332C3" w:rsidP="005924BB">
      <w:pPr>
        <w:pStyle w:val="ListParagraph"/>
        <w:numPr>
          <w:ilvl w:val="0"/>
          <w:numId w:val="40"/>
        </w:numPr>
      </w:pPr>
      <w:r>
        <w:t>W</w:t>
      </w:r>
      <w:r w:rsidR="005924BB">
        <w:t xml:space="preserve">rite in terminal </w:t>
      </w:r>
      <w:r w:rsidR="005924BB" w:rsidRPr="005924BB">
        <w:rPr>
          <w:rFonts w:ascii="Consolas" w:hAnsi="Consolas"/>
          <w:b/>
          <w:bCs/>
        </w:rPr>
        <w:t>npm init -y</w:t>
      </w:r>
      <w:r w:rsidR="005924BB">
        <w:rPr>
          <w:rFonts w:ascii="Consolas" w:hAnsi="Consolas"/>
          <w:b/>
          <w:bCs/>
        </w:rPr>
        <w:t xml:space="preserve"> </w:t>
      </w:r>
      <w:r w:rsidR="005924BB">
        <w:t xml:space="preserve">to create </w:t>
      </w:r>
      <w:r w:rsidR="005924BB">
        <w:rPr>
          <w:rFonts w:ascii="Consolas" w:hAnsi="Consolas"/>
          <w:b/>
          <w:bCs/>
        </w:rPr>
        <w:t>package.json</w:t>
      </w:r>
      <w:r w:rsidR="00F86B6D">
        <w:rPr>
          <w:rFonts w:ascii="Consolas" w:hAnsi="Consolas"/>
          <w:b/>
          <w:bCs/>
        </w:rPr>
        <w:t>:</w:t>
      </w:r>
    </w:p>
    <w:p w14:paraId="69F8E6B7" w14:textId="5F124676" w:rsidR="00D72E11" w:rsidRDefault="0046518B" w:rsidP="005924BB">
      <w:pPr>
        <w:jc w:val="center"/>
      </w:pPr>
      <w:r>
        <w:rPr>
          <w:noProof/>
        </w:rPr>
        <w:drawing>
          <wp:inline distT="0" distB="0" distL="0" distR="0" wp14:anchorId="5B2609E3" wp14:editId="4EB838E5">
            <wp:extent cx="5572125" cy="2505075"/>
            <wp:effectExtent l="19050" t="19050" r="28575" b="2857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505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265DE4" w14:textId="6398B842" w:rsidR="005924BB" w:rsidRDefault="005924BB" w:rsidP="005924BB">
      <w:pPr>
        <w:pStyle w:val="ListParagraph"/>
        <w:numPr>
          <w:ilvl w:val="0"/>
          <w:numId w:val="4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DFAF37" wp14:editId="3BEEEB49">
                <wp:simplePos x="0" y="0"/>
                <wp:positionH relativeFrom="column">
                  <wp:posOffset>1246505</wp:posOffset>
                </wp:positionH>
                <wp:positionV relativeFrom="paragraph">
                  <wp:posOffset>240665</wp:posOffset>
                </wp:positionV>
                <wp:extent cx="4114800" cy="525780"/>
                <wp:effectExtent l="0" t="0" r="19050" b="26670"/>
                <wp:wrapNone/>
                <wp:docPr id="35" name="Правоъгълник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5EC83FA1" w14:textId="08BE3003" w:rsidR="00211A5E" w:rsidRPr="00211A5E" w:rsidRDefault="00211A5E" w:rsidP="005924B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</w:t>
                            </w:r>
                            <w:r w:rsidR="0046518B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--</w:t>
                            </w: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ave-dev playwright-chromium</w:t>
                            </w:r>
                          </w:p>
                          <w:p w14:paraId="059EA63A" w14:textId="43A1D745" w:rsidR="00211A5E" w:rsidRPr="00D56F65" w:rsidRDefault="00211A5E" w:rsidP="005924BB">
                            <w:pPr>
                              <w:pStyle w:val="NormalWeb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FDFAF37" id="Правоъгълник 35" o:spid="_x0000_s1026" style="position:absolute;left:0;text-align:left;margin-left:98.15pt;margin-top:18.95pt;width:324pt;height:4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svvCQIAAC8EAAAOAAAAZHJzL2Uyb0RvYy54bWysU9uO0zAQfUfiHyy/0yQl3VZR09WqqyKk&#10;BVZa+ADHcZoIx2M8bpPy9Yzdy960PCBeLM+Mfc6ZM/byeuw12yuHHZiSZ5OUM2Uk1J3ZlvzH982H&#10;BWfohamFBqNKflDIr1fv3y0HW6gptKBr5RiBGCwGW/LWe1skCcpW9QInYJWhYgOuF55Ct01qJwZC&#10;73UyTdOrZABXWwdSIVL29ljkq4jfNEr6b02DyjNdctLm4+riWoU1WS1FsXXCtp08yRD/oKIXnSHS&#10;C9St8ILtXPcKqu+kA4TGTyT0CTRNJ1XsgbrJ0hfdPLTCqtgLmYP2YhP+P1j5df9g712QjvYO5E9k&#10;BtatMFt14xwMrRI10WXBqGSwWFwuhADpKquGL1DTaMXOQ/RgbFwfAKk7NkarDxer1eiZpGSeZfki&#10;pYlIqs2ms/kiziIRxfm2deg/KehZ2JTc0SgjutjfoQ9qRHE+EtWD7upNp3UM3LZaa8f2gsa+yTez&#10;zTze1buetB7T81lK/HH+QttWHLPZOUvweESJVPgUXhs2kCfTOQH8nXv6Mc+vZq+4A8m53zdYiF+b&#10;k+fB5vCisfBjNZLksK2gPpD79PfInRbcb84Gesclx1874RRn+rMJk8vzwMX8MUrJdIrcs1r1vOb1&#10;GuJ3Cb0ZuKG5Nl20/JH3pIxeZbTn9IPCs38ax1OP/3z1BwAA//8DAFBLAwQUAAYACAAAACEAWfNG&#10;eeEAAAAKAQAADwAAAGRycy9kb3ducmV2LnhtbEyPzU7DMBCE70i8g7VIXFDrkFZNG+JUFX9FgksL&#10;HHpz4yWJGq+j2GnC27Oc4Dg7n2ZnsvVoG3HGzteOFNxOIxBIhTM1lQo+3p8mSxA+aDK6cYQKvtHD&#10;Or+8yHRq3EA7PO9DKTiEfKoVVCG0qZS+qNBqP3UtEntfrrM6sOxKaTo9cLhtZBxFC2l1Tfyh0i3e&#10;V1ic9r1VcOi2N8+PJ3x5Kx/iZPM5yP7wKpW6vho3dyACjuEPht/6XB1y7nR0PRkvGtarxYxRBbNk&#10;BYKB5XzOhyM7cZSAzDP5f0L+AwAA//8DAFBLAQItABQABgAIAAAAIQC2gziS/gAAAOEBAAATAAAA&#10;AAAAAAAAAAAAAAAAAABbQ29udGVudF9UeXBlc10ueG1sUEsBAi0AFAAGAAgAAAAhADj9If/WAAAA&#10;lAEAAAsAAAAAAAAAAAAAAAAALwEAAF9yZWxzLy5yZWxzUEsBAi0AFAAGAAgAAAAhAMqGy+8JAgAA&#10;LwQAAA4AAAAAAAAAAAAAAAAALgIAAGRycy9lMm9Eb2MueG1sUEsBAi0AFAAGAAgAAAAhAFnzRnnh&#10;AAAACgEAAA8AAAAAAAAAAAAAAAAAYwQAAGRycy9kb3ducmV2LnhtbFBLBQYAAAAABAAEAPMAAABx&#10;BQAAAAA=&#10;" fillcolor="#adb4c3" strokecolor="#122233" strokeweight="1pt">
                <v:fill opacity="9766f"/>
                <v:textbox inset="4mm,3mm,4mm,3mm">
                  <w:txbxContent>
                    <w:p w14:paraId="5EC83FA1" w14:textId="08BE3003" w:rsidR="00211A5E" w:rsidRPr="00211A5E" w:rsidRDefault="00211A5E" w:rsidP="005924B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</w:t>
                      </w:r>
                      <w:r w:rsidR="0046518B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--</w:t>
                      </w: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ave-dev playwright-chromium</w:t>
                      </w:r>
                    </w:p>
                    <w:p w14:paraId="059EA63A" w14:textId="43A1D745" w:rsidR="00211A5E" w:rsidRPr="00D56F65" w:rsidRDefault="00211A5E" w:rsidP="005924BB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11A5E">
        <w:t xml:space="preserve">Use </w:t>
      </w:r>
      <w:r w:rsidR="00211A5E" w:rsidRPr="00F71245">
        <w:rPr>
          <w:rFonts w:ascii="Consolas" w:hAnsi="Consolas"/>
          <w:b/>
          <w:bCs/>
        </w:rPr>
        <w:t>npm</w:t>
      </w:r>
      <w:r w:rsidR="00211A5E">
        <w:t xml:space="preserve"> to install Playwright in your Node.js project</w:t>
      </w:r>
      <w:r w:rsidR="00F86B6D">
        <w:t>:</w:t>
      </w:r>
    </w:p>
    <w:p w14:paraId="13242861" w14:textId="4F955DBB" w:rsidR="005924BB" w:rsidRDefault="005924BB" w:rsidP="005924BB"/>
    <w:p w14:paraId="2CEA9435" w14:textId="151D017B" w:rsidR="005924BB" w:rsidRDefault="005924BB" w:rsidP="005924BB"/>
    <w:p w14:paraId="14CE78CB" w14:textId="0120772E" w:rsidR="00A87430" w:rsidRPr="00DD5CBC" w:rsidRDefault="00A87430" w:rsidP="005924BB">
      <w:pPr>
        <w:rPr>
          <w:color w:val="FF0000"/>
        </w:rPr>
      </w:pPr>
      <w:r w:rsidRPr="00A87430">
        <w:rPr>
          <w:color w:val="FF0000"/>
          <w:lang w:val="bg-BG"/>
        </w:rPr>
        <w:t xml:space="preserve">Това горе инсталира само пакета за </w:t>
      </w:r>
      <w:r w:rsidRPr="00A87430">
        <w:rPr>
          <w:color w:val="FF0000"/>
        </w:rPr>
        <w:t>chrome(</w:t>
      </w:r>
      <w:r w:rsidRPr="00A87430">
        <w:rPr>
          <w:color w:val="FF0000"/>
          <w:lang w:val="bg-BG"/>
        </w:rPr>
        <w:t>което включва няколко браузъра</w:t>
      </w:r>
      <w:r w:rsidRPr="00A87430">
        <w:rPr>
          <w:color w:val="FF0000"/>
        </w:rPr>
        <w:t>)</w:t>
      </w:r>
      <w:r w:rsidRPr="00A87430">
        <w:rPr>
          <w:color w:val="FF0000"/>
          <w:lang w:val="bg-BG"/>
        </w:rPr>
        <w:t xml:space="preserve"> и при пускане на теста ще  емулира само тях, ако не го напишем при инсталацията ще инсталира за всички браузъри и ще пусне тестовете на всички.</w:t>
      </w:r>
    </w:p>
    <w:p w14:paraId="18C86DD5" w14:textId="514138C1" w:rsidR="001332C3" w:rsidRDefault="0046518B" w:rsidP="0046518B">
      <w:pPr>
        <w:jc w:val="center"/>
      </w:pPr>
      <w:r>
        <w:rPr>
          <w:noProof/>
        </w:rPr>
        <w:drawing>
          <wp:inline distT="0" distB="0" distL="0" distR="0" wp14:anchorId="796DF6D7" wp14:editId="34B45CE5">
            <wp:extent cx="4138478" cy="2752375"/>
            <wp:effectExtent l="19050" t="19050" r="14605" b="1016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3224" cy="2768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2B24C5" w14:textId="6A44A46C" w:rsidR="00A837E8" w:rsidRDefault="00A837E8" w:rsidP="0046518B">
      <w:pPr>
        <w:jc w:val="center"/>
      </w:pPr>
    </w:p>
    <w:p w14:paraId="6664C47C" w14:textId="77777777" w:rsidR="00D649EF" w:rsidRDefault="00D649EF" w:rsidP="0046518B">
      <w:pPr>
        <w:jc w:val="center"/>
      </w:pPr>
    </w:p>
    <w:p w14:paraId="17513979" w14:textId="653BDA9D" w:rsidR="001332C3" w:rsidRDefault="001332C3" w:rsidP="001332C3">
      <w:pPr>
        <w:pStyle w:val="ListParagraph"/>
        <w:numPr>
          <w:ilvl w:val="0"/>
          <w:numId w:val="40"/>
        </w:numPr>
        <w:jc w:val="both"/>
      </w:pPr>
      <w:r>
        <w:t xml:space="preserve">Install </w:t>
      </w:r>
      <w:r>
        <w:rPr>
          <w:b/>
          <w:bCs/>
        </w:rPr>
        <w:t>chai</w:t>
      </w:r>
      <w:r w:rsidR="0053285D">
        <w:rPr>
          <w:b/>
          <w:bCs/>
        </w:rPr>
        <w:t xml:space="preserve"> and m</w:t>
      </w:r>
      <w:r w:rsidR="00DD5CBC">
        <w:rPr>
          <w:b/>
          <w:bCs/>
        </w:rPr>
        <w:t>o</w:t>
      </w:r>
      <w:r w:rsidR="0053285D">
        <w:rPr>
          <w:b/>
          <w:bCs/>
        </w:rPr>
        <w:t>cha</w:t>
      </w:r>
      <w:r>
        <w:rPr>
          <w:b/>
          <w:bCs/>
        </w:rPr>
        <w:t xml:space="preserve"> </w:t>
      </w:r>
      <w:r>
        <w:t>in your project</w:t>
      </w:r>
      <w:r w:rsidR="00F86B6D">
        <w:t>:</w:t>
      </w:r>
    </w:p>
    <w:p w14:paraId="5AD96BCA" w14:textId="11417137" w:rsidR="001332C3" w:rsidRDefault="001332C3" w:rsidP="001332C3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F67B" wp14:editId="51704A82">
                <wp:simplePos x="0" y="0"/>
                <wp:positionH relativeFrom="column">
                  <wp:posOffset>1240790</wp:posOffset>
                </wp:positionH>
                <wp:positionV relativeFrom="paragraph">
                  <wp:posOffset>14605</wp:posOffset>
                </wp:positionV>
                <wp:extent cx="4114800" cy="525780"/>
                <wp:effectExtent l="0" t="0" r="19050" b="26670"/>
                <wp:wrapNone/>
                <wp:docPr id="15" name="Правоъгълник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6605A06D" w14:textId="06604A28" w:rsidR="001332C3" w:rsidRPr="00211A5E" w:rsidRDefault="001332C3" w:rsidP="001332C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</w:t>
                            </w:r>
                            <w:r w:rsidR="000B5617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--</w:t>
                            </w: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chai</w:t>
                            </w:r>
                          </w:p>
                          <w:p w14:paraId="00E86BC4" w14:textId="77777777" w:rsidR="001332C3" w:rsidRPr="00D56F65" w:rsidRDefault="001332C3" w:rsidP="001332C3">
                            <w:pPr>
                              <w:pStyle w:val="NormalWeb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68F67B" id="Правоъгълник 15" o:spid="_x0000_s1027" style="position:absolute;left:0;text-align:left;margin-left:97.7pt;margin-top:1.15pt;width:324pt;height:4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LgKQwIAAG0EAAAOAAAAZHJzL2Uyb0RvYy54bWysVMGO0zAQvSPxD5bvNElJtlXUdLXqqghp&#10;gZUWPsBJnCbC8RjbbVpOnPkJfgHBBYHgG7J/xNhpy5YVHBCHWp0Z+72Z9+zMzretIBuuTQMyo9Eo&#10;pITLAspGrjL66uXy0ZQSY5ksmQDJM7rjhp7PHz6YdSrlY6hBlFwTBJEm7VRGa2tVGgSmqHnLzAgU&#10;l1isQLfMYqhXQalZh+itCMZheBZ0oEuloeDGYPZyKNK5x68qXtgXVWW4JSKj2Jv1q/Zr7tZgPmPp&#10;SjNVN8W+DfYPXbSskUh6hLpklpG1bu5BtU2hwUBlRwW0AVRVU3A/A04Thb9Nc1Mzxf0sKI5RR5nM&#10;/4Mtnm+uNWlK9C6hRLIWPeo/3L7rP/af+h+37/vP+PvWf++/9F8JbkG9OmVSPHajrrWb2KgrKF4b&#10;ImFRM7niF1pDV3NWYpeR2x+cHHCBwaMk755BiWxsbcFLt6106wBRFLL1Du2ODvGtJQUm4yiKpyEa&#10;WWAtGSeTqbcwYOnhtNLGPuHQEvcnoxpvgEdnmytjXTcsPWzx3YNoymUjhA/0Kl8ITTYMb8syXibL&#10;iT8r1i32OqQnSYj8/towoWo2ZKNDFuHNgOKpzF14IUmHmownCPB37vHjOD5L7nE7ksO8f2BBfiH3&#10;mjuZB7vsNt8OJh8MzKHcoQn4clGkGvRbSjp8BRk1b9ZMc0rEU+kMjGNHSewQhag9Rvqklp/WrFiA&#10;f2xuRAkXaG/VeOWd9QPvvkG8016l/ftzj+Zu7Hf9+krMfwIAAP//AwBQSwMEFAAGAAgAAAAhAOK6&#10;ksvgAAAACAEAAA8AAABkcnMvZG93bnJldi54bWxMj81OwzAQhO9IvIO1SFwQdZq2UEKcquKnIMGF&#10;Aofe3HhJosbryHaa8PYsJ7jtpxnNzuSr0bbiiD40jhRMJwkIpNKZhioFH++Pl0sQIWoyunWECr4x&#10;wKo4Pcl1ZtxAb3jcxkpwCIVMK6hj7DIpQ1mj1WHiOiTWvpy3OjL6ShqvBw63rUyT5Epa3RB/qHWH&#10;dzWWh21vFez808Xm4YDPr9V9er3+HGS/e5FKnZ+N61sQEcf4Z4bf+lwdCu60dz2ZIFrmm8WcrQrS&#10;GQjWl/MZ856PxRRkkcv/A4ofAAAA//8DAFBLAQItABQABgAIAAAAIQC2gziS/gAAAOEBAAATAAAA&#10;AAAAAAAAAAAAAAAAAABbQ29udGVudF9UeXBlc10ueG1sUEsBAi0AFAAGAAgAAAAhADj9If/WAAAA&#10;lAEAAAsAAAAAAAAAAAAAAAAALwEAAF9yZWxzLy5yZWxzUEsBAi0AFAAGAAgAAAAhAGRYuApDAgAA&#10;bQQAAA4AAAAAAAAAAAAAAAAALgIAAGRycy9lMm9Eb2MueG1sUEsBAi0AFAAGAAgAAAAhAOK6ksvg&#10;AAAACAEAAA8AAAAAAAAAAAAAAAAAnQQAAGRycy9kb3ducmV2LnhtbFBLBQYAAAAABAAEAPMAAACq&#10;BQAAAAA=&#10;" fillcolor="#adb4c3" strokecolor="#122233" strokeweight="1pt">
                <v:fill opacity="9766f"/>
                <v:textbox inset="4mm,3mm,4mm,3mm">
                  <w:txbxContent>
                    <w:p w14:paraId="6605A06D" w14:textId="06604A28" w:rsidR="001332C3" w:rsidRPr="00211A5E" w:rsidRDefault="001332C3" w:rsidP="001332C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</w:t>
                      </w:r>
                      <w:r w:rsidR="000B5617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--</w:t>
                      </w: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chai</w:t>
                      </w:r>
                    </w:p>
                    <w:p w14:paraId="00E86BC4" w14:textId="77777777" w:rsidR="001332C3" w:rsidRPr="00D56F65" w:rsidRDefault="001332C3" w:rsidP="001332C3">
                      <w:pPr>
                        <w:pStyle w:val="NormalWeb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DD45BD" w14:textId="6DA2B1D3" w:rsidR="004A1263" w:rsidRDefault="004A1263" w:rsidP="004A1263"/>
    <w:p w14:paraId="158CE3B1" w14:textId="6F63B16E" w:rsidR="0053285D" w:rsidRDefault="0053285D" w:rsidP="004A1263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CB4AD2" wp14:editId="26C15240">
                <wp:simplePos x="0" y="0"/>
                <wp:positionH relativeFrom="column">
                  <wp:posOffset>1242060</wp:posOffset>
                </wp:positionH>
                <wp:positionV relativeFrom="paragraph">
                  <wp:posOffset>165100</wp:posOffset>
                </wp:positionV>
                <wp:extent cx="4114800" cy="525780"/>
                <wp:effectExtent l="0" t="0" r="19050" b="26670"/>
                <wp:wrapNone/>
                <wp:docPr id="18" name="Правоъгълник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16A0221A" w14:textId="339D8242" w:rsidR="0053285D" w:rsidRPr="00211A5E" w:rsidRDefault="0053285D" w:rsidP="0053285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</w:t>
                            </w:r>
                            <w:r w:rsidR="000B5617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--</w:t>
                            </w: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mocha</w:t>
                            </w:r>
                          </w:p>
                          <w:p w14:paraId="1848F326" w14:textId="77777777" w:rsidR="0053285D" w:rsidRPr="00D56F65" w:rsidRDefault="0053285D" w:rsidP="0053285D">
                            <w:pPr>
                              <w:pStyle w:val="NormalWeb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B4AD2" id="Правоъгълник 18" o:spid="_x0000_s1028" style="position:absolute;margin-left:97.8pt;margin-top:13pt;width:324pt;height:4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CAKRAIAAG0EAAAOAAAAZHJzL2Uyb0RvYy54bWysVM2O0zAQviPxDpbvND+k2ypqulp1VYS0&#10;wEoLD+AkThPheIztNi0nzrwEr4DggkDwDNk3Yuy0ZcsKDohDrc6M/X0z32dndr5tBdlwbRqQGY1G&#10;ISVcFlA2cpXRVy+Xj6aUGMtkyQRIntEdN/R8/vDBrFMpj6EGUXJNEESatFMZra1VaRCYouYtMyNQ&#10;XGKxAt0yi6FeBaVmHaK3IojD8CzoQJdKQ8GNwezlUKRzj19VvLAvqspwS0RGsTfrV+3X3K3BfMbS&#10;lWaqbop9G+wfumhZI5H0CHXJLCNr3dyDaptCg4HKjgpoA6iqpuB+BpwmCn+b5qZmivtZUByjjjKZ&#10;/wdbPN9ca9KU6B06JVmLHvUfbt/1H/tP/Y/b9/1n/H3rv/df+q8Et6BenTIpHrtR19pNbNQVFK8N&#10;kbComVzxC62hqzkrscvI7Q9ODrjA4FGSd8+gRDa2tuCl21a6dYAoCtl6h3ZHh/jWkgKTSRQl0xCN&#10;LLA2jseTqbcwYOnhtNLGPuHQEvcnoxpvgEdnmytjXTcsPWzx3YNoymUjhA/0Kl8ITTYMb8syWY6X&#10;E39WrFvsdUhPxiHy+2vDhKrZkI0OWYQ3A4qnMnfhhSQdahJPEODv3PHjJDkb3+N2JId5/8CC/ELu&#10;NXcyD3bZbb71JscHA3Mod2gCvlwUqQb9lpIOX0FGzZs105wS8VQ6A5PEURI7RCFqj5E+qeWnNSsW&#10;4B+bG1HCBdpbNV55Z/3Au28Q77RXaf/+3KO5G/tdv74S858AAAD//wMAUEsDBBQABgAIAAAAIQCs&#10;0ZLp3wAAAAoBAAAPAAAAZHJzL2Rvd25yZXYueG1sTI/NTsMwEITvSLyDtUhcEHUIEEKIU1X8S3Ch&#10;wKE3N16SqPE6sp0mvD3LCY6zM5r9plzOthd79KFzpOBskYBAqp3pqFHw8f5wmoMIUZPRvSNU8I0B&#10;ltXhQakL4yZ6w/06NoJLKBRaQRvjUEgZ6hatDgs3ILH35bzVkaVvpPF64nLbyzRJMml1R/yh1QPe&#10;tljv1qNVsPFPJ4/3O3x+be7Sq9XnJMfNi1Tq+Ghe3YCIOMe/MPziMzpUzLR1I5kgetbXlxlHFaQZ&#10;b+JAfnHOhy07SZ6DrEr5f0L1AwAA//8DAFBLAQItABQABgAIAAAAIQC2gziS/gAAAOEBAAATAAAA&#10;AAAAAAAAAAAAAAAAAABbQ29udGVudF9UeXBlc10ueG1sUEsBAi0AFAAGAAgAAAAhADj9If/WAAAA&#10;lAEAAAsAAAAAAAAAAAAAAAAALwEAAF9yZWxzLy5yZWxzUEsBAi0AFAAGAAgAAAAhANN0IApEAgAA&#10;bQQAAA4AAAAAAAAAAAAAAAAALgIAAGRycy9lMm9Eb2MueG1sUEsBAi0AFAAGAAgAAAAhAKzRkunf&#10;AAAACgEAAA8AAAAAAAAAAAAAAAAAngQAAGRycy9kb3ducmV2LnhtbFBLBQYAAAAABAAEAPMAAACq&#10;BQAAAAA=&#10;" fillcolor="#adb4c3" strokecolor="#122233" strokeweight="1pt">
                <v:fill opacity="9766f"/>
                <v:textbox inset="4mm,3mm,4mm,3mm">
                  <w:txbxContent>
                    <w:p w14:paraId="16A0221A" w14:textId="339D8242" w:rsidR="0053285D" w:rsidRPr="00211A5E" w:rsidRDefault="0053285D" w:rsidP="0053285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</w:t>
                      </w:r>
                      <w:r w:rsidR="000B5617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--</w:t>
                      </w: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mocha</w:t>
                      </w:r>
                    </w:p>
                    <w:p w14:paraId="1848F326" w14:textId="77777777" w:rsidR="0053285D" w:rsidRPr="00D56F65" w:rsidRDefault="0053285D" w:rsidP="0053285D">
                      <w:pPr>
                        <w:pStyle w:val="NormalWeb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042E6AE" w14:textId="719854AF" w:rsidR="0053285D" w:rsidRDefault="0053285D" w:rsidP="004A1263"/>
    <w:p w14:paraId="7BF5B59B" w14:textId="4527FCDD" w:rsidR="0053285D" w:rsidRDefault="0053285D" w:rsidP="004A1263"/>
    <w:p w14:paraId="2A1C9489" w14:textId="30C91246" w:rsidR="007B0137" w:rsidRDefault="007B0137" w:rsidP="004A1263">
      <w:pPr>
        <w:rPr>
          <w:lang w:val="bg-BG"/>
        </w:rPr>
      </w:pPr>
      <w:r>
        <w:t xml:space="preserve">Mocha </w:t>
      </w:r>
      <w:r>
        <w:rPr>
          <w:lang w:val="bg-BG"/>
        </w:rPr>
        <w:t>вече съм я инсталирал локално на компа(така мисля на друг проект ще видим)</w:t>
      </w:r>
    </w:p>
    <w:p w14:paraId="2CCED6C8" w14:textId="5FE0AB48" w:rsidR="007B0137" w:rsidRDefault="007B0137" w:rsidP="004A1263">
      <w:pPr>
        <w:rPr>
          <w:lang w:val="bg-BG"/>
        </w:rPr>
      </w:pPr>
      <w:r>
        <w:rPr>
          <w:lang w:val="bg-BG"/>
        </w:rPr>
        <w:t xml:space="preserve">Ако изпиша </w:t>
      </w:r>
      <w:r>
        <w:t xml:space="preserve">mocha </w:t>
      </w:r>
      <w:r>
        <w:rPr>
          <w:lang w:val="bg-BG"/>
        </w:rPr>
        <w:t>в терминала и не се рънва мога да пробвам със:</w:t>
      </w:r>
    </w:p>
    <w:p w14:paraId="42414D35" w14:textId="5D8CEB7A" w:rsidR="007B0137" w:rsidRPr="000B5617" w:rsidRDefault="007B0137" w:rsidP="007B0137">
      <w:r w:rsidRPr="007B0137">
        <w:rPr>
          <w:lang w:val="bg-BG"/>
        </w:rPr>
        <w:t>npx mocha</w:t>
      </w:r>
      <w:r>
        <w:rPr>
          <w:lang w:val="bg-BG"/>
        </w:rPr>
        <w:t xml:space="preserve">. За повече инфо : </w:t>
      </w:r>
      <w:r w:rsidRPr="007B0137">
        <w:rPr>
          <w:lang w:val="bg-BG"/>
        </w:rPr>
        <w:t>https://bobbyhadz.com/blog/npm-command-not-found-mocha</w:t>
      </w:r>
    </w:p>
    <w:p w14:paraId="1D1F4E98" w14:textId="2F9732B1" w:rsidR="00F86B6D" w:rsidRDefault="00F86B6D" w:rsidP="00F86B6D">
      <w:pPr>
        <w:pStyle w:val="ListParagraph"/>
        <w:numPr>
          <w:ilvl w:val="0"/>
          <w:numId w:val="40"/>
        </w:numPr>
      </w:pPr>
      <w:r>
        <w:t xml:space="preserve">To </w:t>
      </w:r>
      <w:r w:rsidRPr="00F71245">
        <w:rPr>
          <w:b/>
          <w:bCs/>
        </w:rPr>
        <w:t>start</w:t>
      </w:r>
      <w:r>
        <w:t xml:space="preserve"> tests, write in terminal:</w:t>
      </w:r>
      <w:r w:rsidR="007B0137">
        <w:rPr>
          <w:lang w:val="bg-BG"/>
        </w:rPr>
        <w:t xml:space="preserve"> </w:t>
      </w:r>
    </w:p>
    <w:p w14:paraId="06DBCE73" w14:textId="325435FA" w:rsidR="00F86B6D" w:rsidRDefault="00F86B6D" w:rsidP="00F86B6D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7CC25B" wp14:editId="251CC1CC">
                <wp:simplePos x="0" y="0"/>
                <wp:positionH relativeFrom="column">
                  <wp:posOffset>1246505</wp:posOffset>
                </wp:positionH>
                <wp:positionV relativeFrom="paragraph">
                  <wp:posOffset>19685</wp:posOffset>
                </wp:positionV>
                <wp:extent cx="4107180" cy="525780"/>
                <wp:effectExtent l="0" t="0" r="26670" b="26670"/>
                <wp:wrapNone/>
                <wp:docPr id="8" name="Правоъгъл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718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251B74BF" w14:textId="1D892E97" w:rsidR="00F86B6D" w:rsidRPr="00F86B6D" w:rsidRDefault="00F86B6D" w:rsidP="00F86B6D">
                            <w:pPr>
                              <w:pStyle w:val="NormalWeb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mocha </w:t>
                            </w:r>
                            <w:r w:rsidR="002F0190">
                              <w:rPr>
                                <w:rFonts w:ascii="Consolas" w:hAnsi="Consolas"/>
                                <w:b/>
                                <w:bCs/>
                              </w:rPr>
                              <w:t>{test file's name}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.js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C7CC25B" id="Правоъгълник 8" o:spid="_x0000_s1029" style="position:absolute;margin-left:98.15pt;margin-top:1.55pt;width:323.4pt;height:4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XBwDAIAADYEAAAOAAAAZHJzL2Uyb0RvYy54bWysU8tu2zAQvBfoPxC815IcOTYEy0HgwEWB&#10;9AGk/QCKoiyhFJfl0pbSr++Ssp2kQXsoeiG4u+TM7Cy5vhl7zY7KYQem5Nks5UwZCXVn9iX/9nX3&#10;bsUZemFqocGokj8q5Debt2/Wgy3UHFrQtXKMQAwWgy15670tkgRlq3qBM7DKULEB1wtPodsntRMD&#10;ofc6mafpdTKAq60DqRApezcV+SbiN42S/nPToPJMl5y0+bi6uFZhTTZrUeydsG0nTzLEP6joRWeI&#10;9AJ1J7xgB9e9guo76QCh8TMJfQJN00kVe6BusvS3bh5aYVXshcxBe7EJ/x+s/HR8sF9ckI72HuR3&#10;ZAa2rTB7descDK0SNdFlwahksFhcLoQA6Sqrho9Q02jFwUP0YGxcHwCpOzZGqx8vVqvRM0nJPEuX&#10;2YomIqm2mC+WtA8Uojjftg79ewU9C5uSOxplRBfHe/TT0fORqB50V+86rWPg9tVWO3YUNPZdvlvs&#10;lvGuPvSkdUovF2l6mr/QthVTNjtnSQlOKFEVPofXhg3kyXxJAH/nnl/l+fXiFXcgOff7Bxbi1+bk&#10;ebA5vGgs/FiNrKtLfhXcCpkK6kcaAn1BMqkF95OzgZ5zyfHHQTjFmf5gwgDzPFAyP0XpKkbuRa16&#10;WfN6C/HXhBYN3NJ4my46/8R7EkiPM7p0+kjh9T+P46mn7775BQAA//8DAFBLAwQUAAYACAAAACEA&#10;EeHszN8AAAAIAQAADwAAAGRycy9kb3ducmV2LnhtbEyPzU7DMBCE70i8g7VIXFDrtIXShjhVxb9E&#10;LxQ49ObGSxI1Xke204S3Z3uC24xmNPttthpsI47oQ+1IwWScgEAqnKmpVPD58TRagAhRk9GNI1Tw&#10;gwFW+flZplPjenrH4zaWgkcopFpBFWObShmKCq0OY9cicfbtvNWRrS+l8brncdvIaZLMpdU18YVK&#10;t3hfYXHYdlbBzr9cPT8e8HVTPkxv11+97HZvUqnLi2F9ByLiEP/KcMJndMiZae86MkE07JfzGVcV&#10;zCYgOF9cn8Sexc0SZJ7J/w/kvwAAAP//AwBQSwECLQAUAAYACAAAACEAtoM4kv4AAADhAQAAEwAA&#10;AAAAAAAAAAAAAAAAAAAAW0NvbnRlbnRfVHlwZXNdLnhtbFBLAQItABQABgAIAAAAIQA4/SH/1gAA&#10;AJQBAAALAAAAAAAAAAAAAAAAAC8BAABfcmVscy8ucmVsc1BLAQItABQABgAIAAAAIQALGXBwDAIA&#10;ADYEAAAOAAAAAAAAAAAAAAAAAC4CAABkcnMvZTJvRG9jLnhtbFBLAQItABQABgAIAAAAIQAR4ezM&#10;3wAAAAgBAAAPAAAAAAAAAAAAAAAAAGYEAABkcnMvZG93bnJldi54bWxQSwUGAAAAAAQABADzAAAA&#10;cgUAAAAA&#10;" fillcolor="#adb4c3" strokecolor="#122233" strokeweight="1pt">
                <v:fill opacity="9766f"/>
                <v:textbox inset="4mm,3mm,4mm,3mm">
                  <w:txbxContent>
                    <w:p w14:paraId="251B74BF" w14:textId="1D892E97" w:rsidR="00F86B6D" w:rsidRPr="00F86B6D" w:rsidRDefault="00F86B6D" w:rsidP="00F86B6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rFonts w:ascii="Consolas" w:hAnsi="Consolas"/>
                          <w:b/>
                          <w:bCs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</w:rPr>
                        <w:t xml:space="preserve">mocha </w:t>
                      </w:r>
                      <w:r w:rsidR="002F0190">
                        <w:rPr>
                          <w:rFonts w:ascii="Consolas" w:hAnsi="Consolas"/>
                          <w:b/>
                          <w:bCs/>
                        </w:rPr>
                        <w:t>{test file's name}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.js</w:t>
                      </w:r>
                    </w:p>
                  </w:txbxContent>
                </v:textbox>
              </v:rect>
            </w:pict>
          </mc:Fallback>
        </mc:AlternateContent>
      </w:r>
    </w:p>
    <w:p w14:paraId="621A71C1" w14:textId="49684C53" w:rsidR="00F86B6D" w:rsidRDefault="00F86B6D" w:rsidP="00F86B6D"/>
    <w:p w14:paraId="140A3A9B" w14:textId="3803C272" w:rsidR="00856327" w:rsidRDefault="00856327" w:rsidP="00856327">
      <w:pPr>
        <w:pStyle w:val="Heading2"/>
      </w:pPr>
      <w:r>
        <w:t>Executing the Tests</w:t>
      </w:r>
    </w:p>
    <w:p w14:paraId="6776F8AA" w14:textId="1EBA0966" w:rsidR="00856327" w:rsidRDefault="00856327" w:rsidP="00856327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A2E7FFA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5CB8BA38" w14:textId="75221CB5" w:rsidR="00064E20" w:rsidRPr="00064E20" w:rsidRDefault="00064E20" w:rsidP="00856327">
      <w:pPr>
        <w:rPr>
          <w:rFonts w:cstheme="minorHAnsi"/>
        </w:rPr>
      </w:pPr>
      <w:r w:rsidRPr="00064E2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DBE4DB" wp14:editId="5B6B9B61">
                <wp:simplePos x="0" y="0"/>
                <wp:positionH relativeFrom="column">
                  <wp:posOffset>9525</wp:posOffset>
                </wp:positionH>
                <wp:positionV relativeFrom="paragraph">
                  <wp:posOffset>337185</wp:posOffset>
                </wp:positionV>
                <wp:extent cx="6539230" cy="1404620"/>
                <wp:effectExtent l="0" t="0" r="13970" b="26670"/>
                <wp:wrapSquare wrapText="bothSides"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92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D13EAE" w14:textId="30669834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{</w:t>
                            </w:r>
                          </w:p>
                          <w:p w14:paraId="535E505B" w14:textId="19B7ED41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name": "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{name}</w:t>
                            </w: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",</w:t>
                            </w:r>
                          </w:p>
                          <w:p w14:paraId="643DA746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version": "1.0.0",</w:t>
                            </w:r>
                          </w:p>
                          <w:p w14:paraId="2C470EB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description": "",</w:t>
                            </w:r>
                          </w:p>
                          <w:p w14:paraId="3D0C0D4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main": "index.html",</w:t>
                            </w:r>
                          </w:p>
                          <w:p w14:paraId="1265EFE7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scripts": {</w:t>
                            </w:r>
                          </w:p>
                          <w:p w14:paraId="6BB1309B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test": "mocha tests",</w:t>
                            </w:r>
                          </w:p>
                          <w:p w14:paraId="07A29349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start": "http-server -a localhost -p 3000 -P http://localhost:3000? -c-1"</w:t>
                            </w:r>
                          </w:p>
                          <w:p w14:paraId="51AEB09B" w14:textId="2A4F4740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type w14:anchorId="3DDBE4DB"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30" type="#_x0000_t202" style="position:absolute;margin-left:.75pt;margin-top:26.55pt;width:514.9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yOCFgIAACcEAAAOAAAAZHJzL2Uyb0RvYy54bWysk99v2yAQx98n7X9AvC92UidrrDhVly7T&#10;pO6H1O0PwBjHaMAxILGzv74HTtOo216m8YA4Dr7cfe5Y3QxakYNwXoKp6HSSUyIMh0aaXUW/f9u+&#10;uabEB2YapsCIih6Fpzfr169WvS3FDDpQjXAERYwve1vRLgRbZpnnndDMT8AKg84WnGYBTbfLGsd6&#10;VNcqm+X5IuvBNdYBF97j7t3opOuk37aChy9t60UgqqIYW0izS3Md52y9YuXOMdtJfgqD/UMUmkmD&#10;j56l7lhgZO/kb1Jacgce2jDhoDNoW8lFygGzmeYvsnnomBUpF4Tj7RmT/3+y/PPhwX51JAzvYMAC&#10;piS8vQf+wxMDm46Znbh1DvpOsAYfnkZkWW99eboaUfvSR5G6/wQNFpntAyShoXU6UsE8CapjAY5n&#10;6GIIhOPmYn61nF2hi6NvWuTFYpbKkrHy6bp1PnwQoElcVNRhVZM8O9z7EMNh5dOR+JoHJZutVCoZ&#10;bldvlCMHhh2wTSNl8OKYMqSv6HI+m48E/iqRp/EnCS0DtrKSuqLX50OsjNzemyY1WmBSjWsMWZkT&#10;yMhupBiGeiCyqWgRH4hca2iOSNbB2Ln403DRgftFSY9dW1H/c8+coER9NFid5bQoYpsno5i/RZTE&#10;XXrqSw8zHKUqGigZl5uQvkbiZm+xiluZ+D5HcgoZuzFhP/2c2O6Xdjr1/L/XjwAAAP//AwBQSwME&#10;FAAGAAgAAAAhAFk2wHLcAAAACQEAAA8AAABkcnMvZG93bnJldi54bWxMjzFvwjAUhPdK/AfrIXVB&#10;xQluAKVxUIvE1ImU7iZ+TSLi52AbCP++ZmrH053uvis2o+nZFZ3vLElI5wkwpNrqjhoJh6/dyxqY&#10;D4q06i2hhDt62JSTp0Ll2t5oj9cqNCyWkM+VhDaEIefc1y0a5ed2QIrej3VGhShdw7VTt1huer5I&#10;kiU3qqO40KoBty3Wp+piJCzPlZh9fusZ7e+7D1ebTG8PmZTP0/H9DVjAMfyF4YEf0aGMTEd7Ie1Z&#10;H3UWgxIykQJ72IlIBbCjhMXqVQAvC/7/QfkLAAD//wMAUEsBAi0AFAAGAAgAAAAhALaDOJL+AAAA&#10;4QEAABMAAAAAAAAAAAAAAAAAAAAAAFtDb250ZW50X1R5cGVzXS54bWxQSwECLQAUAAYACAAAACEA&#10;OP0h/9YAAACUAQAACwAAAAAAAAAAAAAAAAAvAQAAX3JlbHMvLnJlbHNQSwECLQAUAAYACAAAACEA&#10;9+8jghYCAAAnBAAADgAAAAAAAAAAAAAAAAAuAgAAZHJzL2Uyb0RvYy54bWxQSwECLQAUAAYACAAA&#10;ACEAWTbActwAAAAJAQAADwAAAAAAAAAAAAAAAABwBAAAZHJzL2Rvd25yZXYueG1sUEsFBgAAAAAE&#10;AAQA8wAAAHkFAAAAAA==&#10;">
                <v:textbox style="mso-fit-shape-to-text:t">
                  <w:txbxContent>
                    <w:p w14:paraId="01D13EAE" w14:textId="30669834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{</w:t>
                      </w:r>
                    </w:p>
                    <w:p w14:paraId="535E505B" w14:textId="19B7ED41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name": "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{name}</w:t>
                      </w: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",</w:t>
                      </w:r>
                    </w:p>
                    <w:p w14:paraId="643DA746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version": "1.0.0",</w:t>
                      </w:r>
                    </w:p>
                    <w:p w14:paraId="2C470EB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description": "",</w:t>
                      </w:r>
                    </w:p>
                    <w:p w14:paraId="3D0C0D4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main": "index.html",</w:t>
                      </w:r>
                    </w:p>
                    <w:p w14:paraId="1265EFE7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scripts": {</w:t>
                      </w:r>
                    </w:p>
                    <w:p w14:paraId="6BB1309B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test": "mocha tests",</w:t>
                      </w:r>
                    </w:p>
                    <w:p w14:paraId="07A29349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start": "http-server -a localhost -p 3000 -P http://localhost:3000? -c-1"</w:t>
                      </w:r>
                    </w:p>
                    <w:p w14:paraId="51AEB09B" w14:textId="2A4F4740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37E8">
        <w:t>T</w:t>
      </w:r>
      <w:r>
        <w:t xml:space="preserve">o work your </w:t>
      </w:r>
      <w:r>
        <w:rPr>
          <w:rFonts w:ascii="Consolas" w:hAnsi="Consolas"/>
          <w:b/>
          <w:bCs/>
        </w:rPr>
        <w:t xml:space="preserve">package.json </w:t>
      </w:r>
      <w:r>
        <w:rPr>
          <w:rFonts w:cstheme="minorHAnsi"/>
        </w:rPr>
        <w:t>must look like the example:</w:t>
      </w:r>
    </w:p>
    <w:p w14:paraId="44F07B14" w14:textId="29DB4A28" w:rsidR="00856327" w:rsidRDefault="00856327" w:rsidP="00856327">
      <w:r>
        <w:t>This is a one-time operation unless you terminate the server at any point. It can be restarted with the same command as above.</w:t>
      </w:r>
    </w:p>
    <w:p w14:paraId="58AE7F43" w14:textId="77777777" w:rsidR="00856327" w:rsidRDefault="00856327" w:rsidP="00856327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395514BE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100989FA" w14:textId="77777777" w:rsidR="00856327" w:rsidRDefault="00856327" w:rsidP="00856327">
      <w:r>
        <w:rPr>
          <w:noProof/>
          <w:lang w:val="bg-BG" w:eastAsia="bg-BG"/>
        </w:rPr>
        <w:lastRenderedPageBreak/>
        <w:drawing>
          <wp:inline distT="0" distB="0" distL="0" distR="0" wp14:anchorId="0996F99F" wp14:editId="7FF2ED53">
            <wp:extent cx="6626225" cy="1571625"/>
            <wp:effectExtent l="19050" t="19050" r="3175" b="9525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F0433" w14:textId="77777777" w:rsidR="00856327" w:rsidRDefault="00856327" w:rsidP="00856327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510433" w14:textId="5035507A" w:rsidR="00856327" w:rsidRDefault="00856327" w:rsidP="00856327">
      <w:pPr>
        <w:pStyle w:val="Heading2"/>
      </w:pPr>
      <w:r>
        <w:t>Debugging Your Solution</w:t>
      </w:r>
    </w:p>
    <w:p w14:paraId="211AF30B" w14:textId="4DC089BD" w:rsidR="00856327" w:rsidRDefault="00856327" w:rsidP="00856327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21EAB0A9" w14:textId="77777777" w:rsidR="00856327" w:rsidRDefault="00856327" w:rsidP="00856327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4387F7B2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5877B92" wp14:editId="599C519A">
            <wp:extent cx="6626225" cy="802640"/>
            <wp:effectExtent l="19050" t="19050" r="3175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63943" w14:textId="77777777" w:rsidR="00856327" w:rsidRDefault="00856327" w:rsidP="00856327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53F91C4" w14:textId="77777777" w:rsidR="00856327" w:rsidRDefault="00856327" w:rsidP="00856327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72C7B82F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5CF3584F" wp14:editId="7E8FC6F5">
            <wp:extent cx="6626225" cy="549910"/>
            <wp:effectExtent l="19050" t="19050" r="3175" b="254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F1D4D0" w14:textId="77777777" w:rsidR="00856327" w:rsidRDefault="00856327" w:rsidP="00856327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427E2593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6CD0934C" wp14:editId="18AFB2D6">
            <wp:extent cx="6626225" cy="802640"/>
            <wp:effectExtent l="19050" t="19050" r="3175" b="0"/>
            <wp:docPr id="1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45589" w14:textId="77777777" w:rsidR="00856327" w:rsidRDefault="00856327" w:rsidP="00856327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16026082" w14:textId="77777777" w:rsidR="00856327" w:rsidRDefault="00856327" w:rsidP="00856327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743D18E4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76C88B2" wp14:editId="09C4DD0C">
            <wp:extent cx="6626225" cy="760730"/>
            <wp:effectExtent l="19050" t="19050" r="3175" b="1270"/>
            <wp:docPr id="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CF79" w14:textId="77777777" w:rsidR="00856327" w:rsidRDefault="00856327" w:rsidP="00856327">
      <w:r>
        <w:lastRenderedPageBreak/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F543D7B" w14:textId="77777777" w:rsidR="00856327" w:rsidRDefault="00856327" w:rsidP="00856327">
      <w:r>
        <w:t>The final thing to look for is the exact row where the test fails:</w:t>
      </w:r>
    </w:p>
    <w:p w14:paraId="167EA32C" w14:textId="38B44C8E" w:rsidR="00856327" w:rsidRPr="00CD564A" w:rsidRDefault="00856327" w:rsidP="00856327">
      <w:r>
        <w:rPr>
          <w:noProof/>
          <w:lang w:val="bg-BG" w:eastAsia="bg-BG"/>
        </w:rPr>
        <w:drawing>
          <wp:inline distT="0" distB="0" distL="0" distR="0" wp14:anchorId="6060DAAB" wp14:editId="7EB1ACA2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59084" w14:textId="55BFBCA0" w:rsidR="005924BB" w:rsidRDefault="001332C3" w:rsidP="00856327">
      <w:pPr>
        <w:pStyle w:val="Heading2"/>
      </w:pPr>
      <w:r>
        <w:t>Example</w:t>
      </w:r>
    </w:p>
    <w:p w14:paraId="2475419D" w14:textId="77E9C6B7" w:rsidR="00F36AB7" w:rsidRDefault="002F0190" w:rsidP="001332C3">
      <w:pPr>
        <w:pStyle w:val="ListParagraph"/>
        <w:numPr>
          <w:ilvl w:val="0"/>
          <w:numId w:val="44"/>
        </w:numPr>
      </w:pPr>
      <w:r>
        <w:t>We have tests for 01. Accordion – Lab.</w:t>
      </w:r>
    </w:p>
    <w:p w14:paraId="5E79403B" w14:textId="4D4B8684" w:rsidR="00064E20" w:rsidRDefault="00B15464" w:rsidP="00064E2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E1DB207" wp14:editId="2F8B1199">
                <wp:simplePos x="0" y="0"/>
                <wp:positionH relativeFrom="column">
                  <wp:posOffset>85725</wp:posOffset>
                </wp:positionH>
                <wp:positionV relativeFrom="paragraph">
                  <wp:posOffset>219710</wp:posOffset>
                </wp:positionV>
                <wp:extent cx="6485255" cy="1404620"/>
                <wp:effectExtent l="0" t="0" r="10795" b="10795"/>
                <wp:wrapSquare wrapText="bothSides"/>
                <wp:docPr id="38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5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42541" w14:textId="00E2A3D0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chromium } = require('playwright-chromium');</w:t>
                            </w:r>
                          </w:p>
                          <w:p w14:paraId="5B361A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expect } = require('chai');</w:t>
                            </w:r>
                          </w:p>
                          <w:p w14:paraId="459B3D08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D649620" w14:textId="454BA74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le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025E523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6E01B60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describe('E2E tests', function () {</w:t>
                            </w:r>
                          </w:p>
                          <w:p w14:paraId="1913941E" w14:textId="1BCC2D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this.timeout(6000);</w:t>
                            </w:r>
                          </w:p>
                          <w:p w14:paraId="1F260F1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121E27DF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hromium.launch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{ handless: false, slowMo: 500 }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9EC5E2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BE56E63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BC8B2D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D81CB1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758AA7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F9055C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newPag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F3840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C070DCE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5A9772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76542EFB" w14:textId="7784C5DE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BA7D734" w14:textId="30F7B28B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 w14:anchorId="7E1DB207" id="_x0000_s1031" type="#_x0000_t202" style="position:absolute;margin-left:6.75pt;margin-top:17.3pt;width:510.6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MuUFQIAACcEAAAOAAAAZHJzL2Uyb0RvYy54bWysk1Fv0zAQx9+R+A6W32nSqi1b1HQaHUVI&#10;YyANPoDjOI2F4zNnt0n59JydrqsGvCD8YPl89t93vzuvbobOsINCr8GWfDrJOVNWQq3truTfvm7f&#10;XHHmg7C1MGBVyY/K85v161er3hVqBi2YWiEjEeuL3pW8DcEVWeZlqzrhJ+CUJWcD2IlAJu6yGkVP&#10;6p3JZnm+zHrA2iFI5T3t3o1Ovk76TaNk+Nw0XgVmSk6xhTRjmqs4Z+uVKHYoXKvlKQzxD1F0Qlt6&#10;9Cx1J4Jge9S/SXVaInhowkRCl0HTaKlSDpTNNH+RzWMrnEq5EBzvzpj8/5OVD4dH9wVZGN7BQAVM&#10;SXh3D/K7ZxY2rbA7dYsIfatETQ9PI7Ksd744XY2ofeGjSNV/gpqKLPYBktDQYBepUJ6M1KkAxzN0&#10;NQQmaXM5v1rMFgvOJPmm83y+nKWyZKJ4uu7Qhw8KOhYXJUeqapIXh3sfYjiieDoSX/NgdL3VxiQD&#10;d9XGIDsI6oBtGimDF8eMZX3JrymSkcBfJfI0/iTR6UCtbHRX8qvzIVFEbu9tnRotCG3GNYVs7Alk&#10;ZDdSDEM1MF2XfBEfiFwrqI9EFmHsXPpptGgBf3LWU9eW3P/YC1ScmY+WqnM9nc9jmydjvnhLKBle&#10;eqpLj7CSpEoeOBuXm5C+RuLmbqmKW534PkdyCpm6MWE//ZzY7pd2OvX8v9e/AAAA//8DAFBLAwQU&#10;AAYACAAAACEAr9t/190AAAAKAQAADwAAAGRycy9kb3ducmV2LnhtbEyPwW7CMBBE75X6D9ZW6gUV&#10;pwRHKMRBLRKnnkjp3cTbJCJep7GB8PddTu1xNKOZN8Vmcr244Bg6Txpe5wkIpNrbjhoNh8/dywpE&#10;iIas6T2hhhsG2JSPD4XJrb/SHi9VbASXUMiNhjbGIZcy1C06E+Z+QGLv24/ORJZjI+1orlzuerlI&#10;kkw60xEvtGbAbYv1qTo7DdlPlc4+vuyM9rfd+1g7ZbcHpfXz0/S2BhFxin9huOMzOpTMdPRnskH0&#10;rFPFSQ3pMgNx95N0yV+OGhZKrUCWhfx/ofwFAAD//wMAUEsBAi0AFAAGAAgAAAAhALaDOJL+AAAA&#10;4QEAABMAAAAAAAAAAAAAAAAAAAAAAFtDb250ZW50X1R5cGVzXS54bWxQSwECLQAUAAYACAAAACEA&#10;OP0h/9YAAACUAQAACwAAAAAAAAAAAAAAAAAvAQAAX3JlbHMvLnJlbHNQSwECLQAUAAYACAAAACEA&#10;3AjLlBUCAAAnBAAADgAAAAAAAAAAAAAAAAAuAgAAZHJzL2Uyb0RvYy54bWxQSwECLQAUAAYACAAA&#10;ACEAr9t/190AAAAKAQAADwAAAAAAAAAAAAAAAABvBAAAZHJzL2Rvd25yZXYueG1sUEsFBgAAAAAE&#10;AAQA8wAAAHkFAAAAAA==&#10;">
                <v:textbox style="mso-fit-shape-to-text:t">
                  <w:txbxContent>
                    <w:p w14:paraId="53A42541" w14:textId="00E2A3D0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chromium } = require('playwright-chromium');</w:t>
                      </w:r>
                    </w:p>
                    <w:p w14:paraId="5B361A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expect } = require('chai');</w:t>
                      </w:r>
                    </w:p>
                    <w:p w14:paraId="459B3D08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D649620" w14:textId="454BA74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le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025E523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6E01B60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describe('E2E tests', function () {</w:t>
                      </w:r>
                    </w:p>
                    <w:p w14:paraId="1913941E" w14:textId="1BCC2D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this.timeout(6000);</w:t>
                      </w:r>
                    </w:p>
                    <w:p w14:paraId="1F260F1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121E27DF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hromium.launch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{ handless: false, slowMo: 500 }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9EC5E2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BE56E63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BC8B2D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D81CB1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758AA7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F9055C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newPag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F3840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C070DCE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5A9772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76542EFB" w14:textId="7784C5DE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BA7D734" w14:textId="30F7B28B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t>The main structure must look like:</w:t>
      </w:r>
    </w:p>
    <w:p w14:paraId="2248ADFD" w14:textId="229BC7C5" w:rsidR="002F0190" w:rsidRDefault="002F0190" w:rsidP="001332C3"/>
    <w:p w14:paraId="4EE0037C" w14:textId="6206FDF4" w:rsidR="002F0190" w:rsidRDefault="00B15464" w:rsidP="001332C3">
      <w:pPr>
        <w:rPr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8438996" wp14:editId="5288A3FD">
                <wp:simplePos x="0" y="0"/>
                <wp:positionH relativeFrom="column">
                  <wp:posOffset>2540</wp:posOffset>
                </wp:positionH>
                <wp:positionV relativeFrom="paragraph">
                  <wp:posOffset>526415</wp:posOffset>
                </wp:positionV>
                <wp:extent cx="6656705" cy="1404620"/>
                <wp:effectExtent l="0" t="0" r="10795" b="27940"/>
                <wp:wrapSquare wrapText="bothSides"/>
                <wp:docPr id="39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67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6608E" w14:textId="262BC50D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load static page', </w:t>
                            </w: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0F62EF12" w14:textId="1DC0B43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17A43F4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A8DCD3F" w14:textId="39661F04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content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textConten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.accordion .head span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D07A90E" w14:textId="1FF948A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content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548DD4" w:themeColor="text2" w:themeTint="99"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contains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Scalable Vector Graphic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9ED3648" w14:textId="04CDB08B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0F9A00C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6C6BD60C" w14:textId="5722F82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7FFF702F" w14:textId="2F9270AC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057FB596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47672CD" w14:textId="0D69D16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1E224D2" w14:textId="3C1504E6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BAB7438" w14:textId="7533AF1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</w:t>
                            </w:r>
                            <w:r w:rsidR="00D649EF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2B9133C" w14:textId="60D39D63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.be.tru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6D8DE85D" w14:textId="06981061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9EFE455" w14:textId="77777777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090E00A" w14:textId="076B498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0EFCE73" w14:textId="3149C099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AD0046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9465343" w14:textId="756E7B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29F51BD1" w14:textId="2A73C13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3B38D8AC" w14:textId="35C95CCA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Les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EDD1DB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3C9F083" w14:textId="10EDD4A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</w:t>
                            </w:r>
                            <w:r w:rsidR="00D649EF" w:rsidRPr="00D649EF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-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51CB52C" w14:textId="7A91B2DB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.to.be.fals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F58CE1D" w14:textId="1127CAD6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oel="http://schemas.microsoft.com/office/2019/extlst">
            <w:pict>
              <v:shape w14:anchorId="48438996" id="_x0000_s1032" type="#_x0000_t202" style="position:absolute;margin-left:.2pt;margin-top:41.45pt;width:524.1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AfNFgIAACcEAAAOAAAAZHJzL2Uyb0RvYy54bWysk99v2yAQx98n7X9AvC92oiRtrThVly7T&#10;pO6H1O0PwBjHaJhjB4md/fU7cJpG3fYyjQfEcfDl7nPH6nboDDso9BpsyaeTnDNlJdTa7kr+7ev2&#10;zTVnPghbCwNWlfyoPL9dv3616l2hZtCCqRUyErG+6F3J2xBckWVetqoTfgJOWXI2gJ0IZOIuq1H0&#10;pN6ZbJbny6wHrB2CVN7T7v3o5Ouk3zRKhs9N41VgpuQUW0gzprmKc7ZeiWKHwrVansIQ/xBFJ7Sl&#10;R89S9yIItkf9m1SnJYKHJkwkdBk0jZYq5UDZTPMX2Ty2wqmUC8Hx7ozJ/z9Z+enw6L4gC8NbGKiA&#10;KQnvHkB+98zCphV2p+4QoW+VqOnhaUSW9c4Xp6sRtS98FKn6j1BTkcU+QBIaGuwiFcqTkToV4HiG&#10;robAJG0ul4vlVb7gTJJvOs/ny1kqSyaKp+sOfXivoGNxUXKkqiZ5cXjwIYYjiqcj8TUPRtdbbUwy&#10;cFdtDLKDoA7YppEyeHHMWNaX/GYxW4wE/iqRp/EniU4HamWju5Jfnw+JInJ7Z+vUaEFoM64pZGNP&#10;ICO7kWIYqoHpmqDEByLXCuojkUUYO5d+Gi1awJ+c9dS1Jfc/9gIVZ+aDpercTOfz2ObJmC+uCCXD&#10;S0916RFWklTJA2fjchPS10jc3B1VcasT3+dITiFTNybsp58T2/3STqee//f6FwAAAP//AwBQSwME&#10;FAAGAAgAAAAhAO7fawfdAAAACAEAAA8AAABkcnMvZG93bnJldi54bWxMj0FPwkAUhO8m/ofNM/FC&#10;ZAsUrLWvREk4eaLifek+28bu27q7QPn3Lic8TmYy802xHk0vTuR8ZxlhNk1AENdWd9wg7D+3TxkI&#10;HxRr1VsmhAt5WJf3d4XKtT3zjk5VaEQsYZ8rhDaEIZfS1y0Z5ad2II7et3VGhShdI7VT51huejlP&#10;kpU0quO40KqBNi3VP9XRIKx+q8Xk40tPeHfZvrvaLPVmv0R8fBjfXkEEGsMtDFf8iA5lZDrYI2sv&#10;eoQ05hCy+QuIq5uk2TOIA8IiSWcgy0L+P1D+AQAA//8DAFBLAQItABQABgAIAAAAIQC2gziS/gAA&#10;AOEBAAATAAAAAAAAAAAAAAAAAAAAAABbQ29udGVudF9UeXBlc10ueG1sUEsBAi0AFAAGAAgAAAAh&#10;ADj9If/WAAAAlAEAAAsAAAAAAAAAAAAAAAAALwEAAF9yZWxzLy5yZWxzUEsBAi0AFAAGAAgAAAAh&#10;AJccB80WAgAAJwQAAA4AAAAAAAAAAAAAAAAALgIAAGRycy9lMm9Eb2MueG1sUEsBAi0AFAAGAAgA&#10;AAAhAO7fawfdAAAACAEAAA8AAAAAAAAAAAAAAAAAcAQAAGRycy9kb3ducmV2LnhtbFBLBQYAAAAA&#10;BAAEAPMAAAB6BQAAAAA=&#10;">
                <v:textbox style="mso-fit-shape-to-text:t">
                  <w:txbxContent>
                    <w:p w14:paraId="2376608E" w14:textId="262BC50D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D649EF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load static page', </w:t>
                      </w:r>
                      <w:r w:rsidRPr="00D649EF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0F62EF12" w14:textId="1DC0B43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17A43F4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A8DCD3F" w14:textId="39661F04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content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textConten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.accordion .head span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D07A90E" w14:textId="1FF948A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content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548DD4" w:themeColor="text2" w:themeTint="99"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contains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Scalable Vector Graphic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9ED3648" w14:textId="04CDB08B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0F9A00C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6C6BD60C" w14:textId="5722F82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7FFF702F" w14:textId="2F9270AC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057FB596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47672CD" w14:textId="0D69D16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1E224D2" w14:textId="3C1504E6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BAB7438" w14:textId="7533AF1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</w:t>
                      </w:r>
                      <w:r w:rsidR="00D649EF">
                        <w:rPr>
                          <w:rFonts w:ascii="Consolas" w:hAnsi="Consolas"/>
                          <w:b/>
                          <w:bCs/>
                        </w:rPr>
                        <w:t xml:space="preserve"> 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2B9133C" w14:textId="60D39D63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.be.tru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6D8DE85D" w14:textId="06981061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9EFE455" w14:textId="77777777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090E00A" w14:textId="076B498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0EFCE73" w14:textId="3149C099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AD0046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9465343" w14:textId="756E7B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29F51BD1" w14:textId="2A73C13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3B38D8AC" w14:textId="35C95CCA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Les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EDD1DB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3C9F083" w14:textId="10EDD4A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</w:t>
                      </w:r>
                      <w:r w:rsidR="00D649EF" w:rsidRPr="00D649EF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-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51CB52C" w14:textId="7A91B2DB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.to.be.fals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F58CE1D" w14:textId="1127CAD6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rPr>
          <w:sz w:val="24"/>
          <w:szCs w:val="24"/>
        </w:rPr>
        <w:t xml:space="preserve">This </w:t>
      </w:r>
      <w:r w:rsidR="00064E20" w:rsidRPr="00110E50">
        <w:rPr>
          <w:sz w:val="24"/>
          <w:szCs w:val="24"/>
        </w:rPr>
        <w:t xml:space="preserve">is a </w:t>
      </w:r>
      <w:r w:rsidR="00064E20" w:rsidRPr="00110E50">
        <w:rPr>
          <w:b/>
          <w:sz w:val="24"/>
          <w:szCs w:val="24"/>
        </w:rPr>
        <w:t>sample structure</w:t>
      </w:r>
      <w:r w:rsidR="00064E20" w:rsidRPr="00110E50">
        <w:rPr>
          <w:sz w:val="24"/>
          <w:szCs w:val="24"/>
        </w:rPr>
        <w:t xml:space="preserve"> of what </w:t>
      </w:r>
      <w:r w:rsidR="00064E20" w:rsidRPr="00110E50">
        <w:rPr>
          <w:b/>
          <w:sz w:val="24"/>
          <w:szCs w:val="24"/>
        </w:rPr>
        <w:t>testing</w:t>
      </w:r>
      <w:r w:rsidR="00064E20" w:rsidRPr="00110E50">
        <w:rPr>
          <w:sz w:val="24"/>
          <w:szCs w:val="24"/>
        </w:rPr>
        <w:t xml:space="preserve"> </w:t>
      </w:r>
      <w:r w:rsidR="00064E20" w:rsidRPr="00110E50">
        <w:rPr>
          <w:b/>
          <w:sz w:val="24"/>
          <w:szCs w:val="24"/>
        </w:rPr>
        <w:t>groups</w:t>
      </w:r>
      <w:r w:rsidR="00064E20">
        <w:rPr>
          <w:sz w:val="24"/>
          <w:szCs w:val="24"/>
        </w:rPr>
        <w:t xml:space="preserve"> </w:t>
      </w:r>
      <w:r w:rsidR="00064E20" w:rsidRPr="00110E50">
        <w:rPr>
          <w:sz w:val="24"/>
          <w:szCs w:val="24"/>
        </w:rPr>
        <w:t>should look like. Don</w:t>
      </w:r>
      <w:r w:rsidR="00064E20">
        <w:rPr>
          <w:sz w:val="24"/>
          <w:szCs w:val="24"/>
        </w:rPr>
        <w:t>'</w:t>
      </w:r>
      <w:r w:rsidR="00064E20" w:rsidRPr="00110E50">
        <w:rPr>
          <w:sz w:val="24"/>
          <w:szCs w:val="24"/>
        </w:rPr>
        <w:t xml:space="preserve">t forgets to </w:t>
      </w:r>
      <w:r w:rsidR="00064E20" w:rsidRPr="00110E50">
        <w:rPr>
          <w:b/>
          <w:sz w:val="24"/>
          <w:szCs w:val="24"/>
        </w:rPr>
        <w:t>require chai</w:t>
      </w:r>
      <w:r w:rsidR="00064E20" w:rsidRPr="00110E50">
        <w:rPr>
          <w:sz w:val="24"/>
          <w:szCs w:val="24"/>
        </w:rPr>
        <w:t xml:space="preserve"> in the </w:t>
      </w:r>
      <w:r w:rsidR="00064E20" w:rsidRPr="00110E50">
        <w:rPr>
          <w:noProof/>
          <w:sz w:val="24"/>
          <w:szCs w:val="24"/>
        </w:rPr>
        <w:t xml:space="preserve">JavaScript </w:t>
      </w:r>
      <w:r w:rsidR="00064E20" w:rsidRPr="00110E50">
        <w:rPr>
          <w:sz w:val="24"/>
          <w:szCs w:val="24"/>
        </w:rPr>
        <w:t>file.</w:t>
      </w:r>
    </w:p>
    <w:p w14:paraId="41495667" w14:textId="35848250" w:rsidR="00D649EF" w:rsidRDefault="00D649EF" w:rsidP="001332C3">
      <w:pPr>
        <w:rPr>
          <w:sz w:val="24"/>
          <w:szCs w:val="24"/>
        </w:rPr>
      </w:pPr>
    </w:p>
    <w:p w14:paraId="3788092F" w14:textId="78D52CE8" w:rsidR="00D649EF" w:rsidRDefault="00D649EF" w:rsidP="001332C3">
      <w:pPr>
        <w:rPr>
          <w:sz w:val="24"/>
          <w:szCs w:val="24"/>
        </w:rPr>
      </w:pPr>
    </w:p>
    <w:p w14:paraId="2528C282" w14:textId="27BAC361" w:rsidR="00D649EF" w:rsidRDefault="00D649EF" w:rsidP="001332C3">
      <w:pPr>
        <w:rPr>
          <w:sz w:val="24"/>
          <w:szCs w:val="24"/>
        </w:rPr>
      </w:pPr>
    </w:p>
    <w:p w14:paraId="42E62506" w14:textId="12272748" w:rsidR="00D649EF" w:rsidRDefault="00D649EF" w:rsidP="001332C3">
      <w:pPr>
        <w:rPr>
          <w:sz w:val="24"/>
          <w:szCs w:val="24"/>
        </w:rPr>
      </w:pPr>
    </w:p>
    <w:p w14:paraId="031AAF4E" w14:textId="77777777" w:rsidR="00D649EF" w:rsidRPr="00D649EF" w:rsidRDefault="00D649EF" w:rsidP="001332C3">
      <w:pPr>
        <w:rPr>
          <w:sz w:val="24"/>
          <w:szCs w:val="24"/>
        </w:rPr>
      </w:pPr>
    </w:p>
    <w:p w14:paraId="529697C0" w14:textId="4802292C" w:rsidR="00880507" w:rsidRDefault="00F36AB7" w:rsidP="00880507">
      <w:pPr>
        <w:pStyle w:val="ListParagraph"/>
        <w:numPr>
          <w:ilvl w:val="0"/>
          <w:numId w:val="41"/>
        </w:numPr>
      </w:pPr>
      <w:r>
        <w:lastRenderedPageBreak/>
        <w:t>After that, write in terminal and press Enter:</w:t>
      </w:r>
    </w:p>
    <w:p w14:paraId="2466CA6F" w14:textId="40589A7D" w:rsidR="00F36AB7" w:rsidRDefault="00880507" w:rsidP="0088050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mocha test.js</w:t>
      </w:r>
    </w:p>
    <w:p w14:paraId="52796F9B" w14:textId="77777777" w:rsidR="00D649EF" w:rsidRDefault="00D649EF" w:rsidP="000D2B31">
      <w:pPr>
        <w:rPr>
          <w:noProof/>
        </w:rPr>
      </w:pPr>
    </w:p>
    <w:p w14:paraId="77F6FB84" w14:textId="45330CA8" w:rsidR="000D2B31" w:rsidRPr="00401E0D" w:rsidRDefault="002F0190" w:rsidP="000D2B31">
      <w:r>
        <w:rPr>
          <w:noProof/>
        </w:rPr>
        <w:drawing>
          <wp:inline distT="0" distB="0" distL="0" distR="0" wp14:anchorId="130C7FB4" wp14:editId="574DE2EA">
            <wp:extent cx="3444586" cy="2159925"/>
            <wp:effectExtent l="19050" t="19050" r="22860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1696" cy="2164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0D2B31" w:rsidRPr="00401E0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A534E" w14:textId="77777777" w:rsidR="002259C1" w:rsidRDefault="002259C1" w:rsidP="008068A2">
      <w:pPr>
        <w:spacing w:after="0" w:line="240" w:lineRule="auto"/>
      </w:pPr>
      <w:r>
        <w:separator/>
      </w:r>
    </w:p>
  </w:endnote>
  <w:endnote w:type="continuationSeparator" w:id="0">
    <w:p w14:paraId="2E36BAC4" w14:textId="77777777" w:rsidR="002259C1" w:rsidRDefault="002259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3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34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3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64B288" w14:textId="77777777" w:rsidR="002259C1" w:rsidRDefault="002259C1" w:rsidP="008068A2">
      <w:pPr>
        <w:spacing w:after="0" w:line="240" w:lineRule="auto"/>
      </w:pPr>
      <w:r>
        <w:separator/>
      </w:r>
    </w:p>
  </w:footnote>
  <w:footnote w:type="continuationSeparator" w:id="0">
    <w:p w14:paraId="40FDD1C4" w14:textId="77777777" w:rsidR="002259C1" w:rsidRDefault="002259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C96EB1"/>
    <w:multiLevelType w:val="hybridMultilevel"/>
    <w:tmpl w:val="A844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DA5DDA"/>
    <w:multiLevelType w:val="hybridMultilevel"/>
    <w:tmpl w:val="62E6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232CA"/>
    <w:multiLevelType w:val="hybridMultilevel"/>
    <w:tmpl w:val="461AC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B149CE"/>
    <w:multiLevelType w:val="hybridMultilevel"/>
    <w:tmpl w:val="9586D8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B2204"/>
    <w:multiLevelType w:val="hybridMultilevel"/>
    <w:tmpl w:val="CBD06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8D08E3F4">
      <w:start w:val="1"/>
      <w:numFmt w:val="decimal"/>
      <w:lvlText w:val="Problem %1."/>
      <w:lvlJc w:val="left"/>
      <w:pPr>
        <w:ind w:left="5747" w:hanging="360"/>
      </w:pPr>
    </w:lvl>
    <w:lvl w:ilvl="1" w:tplc="B6CE6D78">
      <w:start w:val="1"/>
      <w:numFmt w:val="lowerLetter"/>
      <w:lvlText w:val="%2."/>
      <w:lvlJc w:val="left"/>
      <w:pPr>
        <w:ind w:left="5050" w:hanging="360"/>
      </w:pPr>
    </w:lvl>
    <w:lvl w:ilvl="2" w:tplc="0F9C28E4">
      <w:start w:val="1"/>
      <w:numFmt w:val="lowerRoman"/>
      <w:lvlText w:val="%3."/>
      <w:lvlJc w:val="right"/>
      <w:pPr>
        <w:ind w:left="5770" w:hanging="180"/>
      </w:pPr>
    </w:lvl>
    <w:lvl w:ilvl="3" w:tplc="3830E154">
      <w:start w:val="1"/>
      <w:numFmt w:val="decimal"/>
      <w:lvlText w:val="%4."/>
      <w:lvlJc w:val="left"/>
      <w:pPr>
        <w:ind w:left="6490" w:hanging="360"/>
      </w:pPr>
    </w:lvl>
    <w:lvl w:ilvl="4" w:tplc="FD16BE5E">
      <w:start w:val="1"/>
      <w:numFmt w:val="lowerLetter"/>
      <w:lvlText w:val="%5."/>
      <w:lvlJc w:val="left"/>
      <w:pPr>
        <w:ind w:left="7210" w:hanging="360"/>
      </w:pPr>
    </w:lvl>
    <w:lvl w:ilvl="5" w:tplc="AACE0F7A">
      <w:start w:val="1"/>
      <w:numFmt w:val="lowerRoman"/>
      <w:lvlText w:val="%6."/>
      <w:lvlJc w:val="right"/>
      <w:pPr>
        <w:ind w:left="7930" w:hanging="180"/>
      </w:pPr>
    </w:lvl>
    <w:lvl w:ilvl="6" w:tplc="FF88CBAC">
      <w:start w:val="1"/>
      <w:numFmt w:val="decimal"/>
      <w:lvlText w:val="%7."/>
      <w:lvlJc w:val="left"/>
      <w:pPr>
        <w:ind w:left="8650" w:hanging="360"/>
      </w:pPr>
    </w:lvl>
    <w:lvl w:ilvl="7" w:tplc="0472EFD4">
      <w:start w:val="1"/>
      <w:numFmt w:val="lowerLetter"/>
      <w:lvlText w:val="%8."/>
      <w:lvlJc w:val="left"/>
      <w:pPr>
        <w:ind w:left="9370" w:hanging="360"/>
      </w:pPr>
    </w:lvl>
    <w:lvl w:ilvl="8" w:tplc="390859AC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7"/>
  </w:num>
  <w:num w:numId="37">
    <w:abstractNumId w:val="24"/>
  </w:num>
  <w:num w:numId="38">
    <w:abstractNumId w:val="15"/>
  </w:num>
  <w:num w:numId="39">
    <w:abstractNumId w:val="30"/>
  </w:num>
  <w:num w:numId="40">
    <w:abstractNumId w:val="23"/>
  </w:num>
  <w:num w:numId="41">
    <w:abstractNumId w:val="32"/>
  </w:num>
  <w:num w:numId="42">
    <w:abstractNumId w:val="3"/>
  </w:num>
  <w:num w:numId="43">
    <w:abstractNumId w:val="18"/>
  </w:num>
  <w:num w:numId="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c2MLEwNDU1MDZV0lEKTi0uzszPAykwrAUAwMyZ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0"/>
    <w:rsid w:val="0008559D"/>
    <w:rsid w:val="00086727"/>
    <w:rsid w:val="0009209B"/>
    <w:rsid w:val="000A6794"/>
    <w:rsid w:val="000B39E6"/>
    <w:rsid w:val="000B5617"/>
    <w:rsid w:val="000B56F0"/>
    <w:rsid w:val="000C5361"/>
    <w:rsid w:val="000D2B31"/>
    <w:rsid w:val="00103906"/>
    <w:rsid w:val="00113E38"/>
    <w:rsid w:val="00126CC7"/>
    <w:rsid w:val="001275B9"/>
    <w:rsid w:val="001332C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1A5E"/>
    <w:rsid w:val="00215FCE"/>
    <w:rsid w:val="002259C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7F90"/>
    <w:rsid w:val="002A2D2D"/>
    <w:rsid w:val="002A78BE"/>
    <w:rsid w:val="002C539D"/>
    <w:rsid w:val="002C71C6"/>
    <w:rsid w:val="002D07CA"/>
    <w:rsid w:val="002F0190"/>
    <w:rsid w:val="00302BE2"/>
    <w:rsid w:val="00305122"/>
    <w:rsid w:val="003230CF"/>
    <w:rsid w:val="0033212E"/>
    <w:rsid w:val="0033490F"/>
    <w:rsid w:val="00380A57"/>
    <w:rsid w:val="003817EF"/>
    <w:rsid w:val="00382A45"/>
    <w:rsid w:val="003A126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46C"/>
    <w:rsid w:val="00401E0D"/>
    <w:rsid w:val="0041081C"/>
    <w:rsid w:val="004311CA"/>
    <w:rsid w:val="0046518B"/>
    <w:rsid w:val="0047331A"/>
    <w:rsid w:val="0047640B"/>
    <w:rsid w:val="0047644B"/>
    <w:rsid w:val="00476D4B"/>
    <w:rsid w:val="00491748"/>
    <w:rsid w:val="004A1263"/>
    <w:rsid w:val="004A7E77"/>
    <w:rsid w:val="004B0253"/>
    <w:rsid w:val="004B2607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D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BB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A05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0137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27"/>
    <w:rsid w:val="00861625"/>
    <w:rsid w:val="008617B5"/>
    <w:rsid w:val="00870828"/>
    <w:rsid w:val="00880507"/>
    <w:rsid w:val="0088080B"/>
    <w:rsid w:val="008B07D7"/>
    <w:rsid w:val="008B557F"/>
    <w:rsid w:val="008C2344"/>
    <w:rsid w:val="008C2B83"/>
    <w:rsid w:val="008C5930"/>
    <w:rsid w:val="008D6097"/>
    <w:rsid w:val="008E6CF3"/>
    <w:rsid w:val="008E71EB"/>
    <w:rsid w:val="008F202C"/>
    <w:rsid w:val="008F5B43"/>
    <w:rsid w:val="008F5FDB"/>
    <w:rsid w:val="00902E68"/>
    <w:rsid w:val="00912BC6"/>
    <w:rsid w:val="0092145D"/>
    <w:rsid w:val="009254B7"/>
    <w:rsid w:val="00930CEE"/>
    <w:rsid w:val="00931896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54BB"/>
    <w:rsid w:val="00A66DE2"/>
    <w:rsid w:val="00A70227"/>
    <w:rsid w:val="00A837E8"/>
    <w:rsid w:val="00A847D3"/>
    <w:rsid w:val="00A8743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464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751"/>
    <w:rsid w:val="00B9309B"/>
    <w:rsid w:val="00BA1F40"/>
    <w:rsid w:val="00BA4820"/>
    <w:rsid w:val="00BA55BA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EF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F0D"/>
    <w:rsid w:val="00CE2360"/>
    <w:rsid w:val="00CE236C"/>
    <w:rsid w:val="00CF0047"/>
    <w:rsid w:val="00D22895"/>
    <w:rsid w:val="00D3404A"/>
    <w:rsid w:val="00D4354E"/>
    <w:rsid w:val="00D43F69"/>
    <w:rsid w:val="00D50F79"/>
    <w:rsid w:val="00D649EF"/>
    <w:rsid w:val="00D72E11"/>
    <w:rsid w:val="00D73957"/>
    <w:rsid w:val="00D8395C"/>
    <w:rsid w:val="00D910AA"/>
    <w:rsid w:val="00DA028F"/>
    <w:rsid w:val="00DC28E6"/>
    <w:rsid w:val="00DC79E8"/>
    <w:rsid w:val="00DD55F0"/>
    <w:rsid w:val="00DD5CBC"/>
    <w:rsid w:val="00DD7BB2"/>
    <w:rsid w:val="00DE1B8E"/>
    <w:rsid w:val="00DF00FA"/>
    <w:rsid w:val="00DF57D8"/>
    <w:rsid w:val="00DF6F6D"/>
    <w:rsid w:val="00E032C5"/>
    <w:rsid w:val="00E20EC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6AB7"/>
    <w:rsid w:val="00F41F41"/>
    <w:rsid w:val="00F46918"/>
    <w:rsid w:val="00F46DDE"/>
    <w:rsid w:val="00F655ED"/>
    <w:rsid w:val="00F7033C"/>
    <w:rsid w:val="00F71245"/>
    <w:rsid w:val="00F86B6D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8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47/js-applications-october-2022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9</TotalTime>
  <Pages>1</Pages>
  <Words>536</Words>
  <Characters>305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alio</cp:lastModifiedBy>
  <cp:revision>26</cp:revision>
  <cp:lastPrinted>2015-10-26T22:35:00Z</cp:lastPrinted>
  <dcterms:created xsi:type="dcterms:W3CDTF">2019-11-12T12:29:00Z</dcterms:created>
  <dcterms:modified xsi:type="dcterms:W3CDTF">2022-11-29T09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